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p>
      <w:pPr>
        <w:pStyle w:val="FirstParagraph"/>
      </w:pPr>
      <w:r>
        <w:rPr>
          <w:bCs/>
          <w:b/>
        </w:rPr>
        <w:t xml:space="preserve">Cover Letter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opportunity to contribute my skills and experiences as a professional in Italy Rome. My name is Mason, and I am confident that my background in [insert relevant field, e.g., international business, cultural studies, or specific industry] aligns seamlessly with the dynamic opportunities available in this vibrant city. As someone deeply passionate about [mention relevant interests or expertise], I am eager to bring my unique perspective and dedication to a role in Italy Rome, where the fusion of history, innovation, and culture creates an unparalleled environment for growth and collaboration.</w:t>
      </w:r>
    </w:p>
    <w:p>
      <w:pPr>
        <w:pStyle w:val="BodyText"/>
      </w:pPr>
      <w:r>
        <w:t xml:space="preserve">Italy Rome is not just a city; it is a symbol of timeless beauty, rich heritage, and forward-thinking progress. From its ancient ruins to its modern innovations, Rome embodies a spirit that resonates with my personal and professional aspirations. As Mason, I have always been inspired by the way cities like Rome bridge the past and future—preserving traditions while embracing new possibilities. This duality is something I strive to reflect in my work, and I am excited about the prospect of contributing to an organization in Italy Rome that shares this vision.</w:t>
      </w:r>
    </w:p>
    <w:p>
      <w:pPr>
        <w:pStyle w:val="BodyText"/>
      </w:pPr>
      <w:r>
        <w:t xml:space="preserve">My journey has been shaped by a commitment to excellence and a deep appreciation for cross-cultural collaboration. Whether it was [mention specific experiences, e.g., working with international teams, studying Italian history, or managing projects in multicultural settings], I have consistently sought opportunities to learn from diverse perspectives. In particular, my time spent [mention relevant experience in Italy or with Italian culture] has given me a profound understanding of the values and work ethic that define professionals in this region. This experience has also instilled in me a strong sense of adaptability, which I believe is essential for thriving in a city as complex and vibrant as Rome.</w:t>
      </w:r>
    </w:p>
    <w:p>
      <w:pPr>
        <w:pStyle w:val="BodyText"/>
      </w:pPr>
      <w:r>
        <w:t xml:space="preserve">As Mason, I bring [list key skills or qualifications, e.g., "a proven ability to lead cross-functional teams," "expertise in [specific skill]," or "a strong foundation in [relevant field]"]. These strengths have been honed through years of dedicated work in [mention previous roles or industries]. For example, during my time at [previous company/organization], I was instrumental in [specific achievement, e.g., "launching a successful initiative that increased client engagement by 30%"]. This experience not only refined my technical abilities but also reinforced the importance of communication, problem-solving, and cultural sensitivity—qualities that are particularly vital in a global city like Italy Rome.</w:t>
      </w:r>
    </w:p>
    <w:p>
      <w:pPr>
        <w:pStyle w:val="BodyText"/>
      </w:pPr>
      <w:r>
        <w:t xml:space="preserve">What excites me most about the opportunity to work in Italy Rome is the chance to immerse myself in a culture that values creativity, precision, and authenticity. The Italian approach to [mention specific industry or field, e.g., "art," "business," or "customer service"] is deeply rooted in a respect for quality and human connection. As Mason, I am eager to contribute my energy and expertise to an organization that shares these principles. I am particularly drawn to [specific company or role], as its mission to [mention relevant aspect of the company’s goals] aligns with my own values and aspirations.</w:t>
      </w:r>
    </w:p>
    <w:p>
      <w:pPr>
        <w:pStyle w:val="BodyText"/>
      </w:pPr>
      <w:r>
        <w:t xml:space="preserve">In addition to my professional qualifications, I bring a genuine passion for Italy Rome. I have always been captivated by the city’s ability to balance tradition with modernity. Whether it is exploring the Colosseum, enjoying a leisurely lunch in Trastevere, or walking through the streets of the Vatican City, I find inspiration in every corner of this historic metropolis. This connection to Rome is more than just a personal interest—it is a source of motivation that drives me to contribute meaningfully to its community and economy.</w:t>
      </w:r>
    </w:p>
    <w:p>
      <w:pPr>
        <w:pStyle w:val="BodyText"/>
      </w:pPr>
      <w:r>
        <w:t xml:space="preserve">My ability to adapt and thrive in multicultural environments has been a cornerstone of my career. I have worked with teams from diverse backgrounds, and I understand the importance of building relationships based on trust, respect, and mutual understanding. In Italy Rome, where personal connections often play a key role in professional success, I believe my interpersonal skills will allow me to collaborate effectively with colleagues and clients alike. Furthermore, my fluency in [mention languages] enables me to communicate confidently and navigate the nuances of Italian business culture.</w:t>
      </w:r>
    </w:p>
    <w:p>
      <w:pPr>
        <w:pStyle w:val="BodyText"/>
      </w:pPr>
      <w:r>
        <w:t xml:space="preserve">As Mason, I am confident that my unique blend of experience, skills, and cultural curiosity makes me a strong candidate for this opportunity. I am eager to bring my enthusiasm for Italy Rome to your organization and contribute to its continued success. I would be honored to discuss how my background aligns with your needs and how I can add value to your team.</w:t>
      </w:r>
    </w:p>
    <w:p>
      <w:pPr>
        <w:pStyle w:val="BodyText"/>
      </w:pPr>
      <w:r>
        <w:t xml:space="preserve">Thank you for considering my application. I look forward to the possibility of contributing to a dynamic work environment in Italy Rome and helping drive innovation, quality, and excellence in everything we do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in Italy Rome</dc:title>
  <dc:creator/>
  <cp:keywords/>
  <dcterms:created xsi:type="dcterms:W3CDTF">2025-12-11T17:05:07Z</dcterms:created>
  <dcterms:modified xsi:type="dcterms:W3CDTF">2025-12-11T17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